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D95460F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0D3D72">
        <w:rPr>
          <w:b/>
          <w:bCs/>
          <w:sz w:val="32"/>
          <w:szCs w:val="32"/>
        </w:rPr>
        <w:t>Massachusetts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D3D72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7:00Z</dcterms:modified>
</cp:coreProperties>
</file>